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07D0E" w:rsidRPr="00F34C91" w:rsidRDefault="00A07D0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:rsidR="00A07D0E" w:rsidRPr="00F34C91" w:rsidRDefault="00F34C9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:rsidR="00A07D0E" w:rsidRPr="00F34C91" w:rsidRDefault="00A07D0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A07D0E" w:rsidRPr="00F34C91" w:rsidRDefault="00A07D0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A07D0E" w:rsidRPr="00F34C91" w:rsidRDefault="004E1D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34C91">
        <w:rPr>
          <w:rFonts w:eastAsia="Arial"/>
          <w:lang w:eastAsia="en-US" w:bidi="en-US"/>
        </w:rPr>
        <w:t>Contact Name</w:t>
      </w:r>
    </w:p>
    <w:p w:rsidR="00A07D0E" w:rsidRPr="00F34C91" w:rsidRDefault="004E1D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34C91">
        <w:rPr>
          <w:rFonts w:eastAsia="Arial"/>
          <w:lang w:eastAsia="en-US" w:bidi="en-US"/>
        </w:rPr>
        <w:t>Address</w:t>
      </w:r>
    </w:p>
    <w:p w:rsidR="00A07D0E" w:rsidRPr="00F34C91" w:rsidRDefault="004E1D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34C91">
        <w:rPr>
          <w:rFonts w:eastAsia="Arial"/>
          <w:lang w:eastAsia="en-US" w:bidi="en-US"/>
        </w:rPr>
        <w:t>Address2</w:t>
      </w:r>
      <w:r w:rsidRPr="00F34C91">
        <w:rPr>
          <w:rFonts w:eastAsia="Arial"/>
          <w:lang w:eastAsia="en-US" w:bidi="en-US"/>
        </w:rPr>
        <w:tab/>
      </w:r>
    </w:p>
    <w:p w:rsidR="00F34C91" w:rsidRDefault="004E1D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34C91">
        <w:rPr>
          <w:rFonts w:eastAsia="Arial"/>
          <w:lang w:eastAsia="en-US" w:bidi="en-US"/>
        </w:rPr>
        <w:t xml:space="preserve">City, </w:t>
      </w:r>
    </w:p>
    <w:p w:rsidR="00A07D0E" w:rsidRPr="00F34C91" w:rsidRDefault="004E1D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34C91">
        <w:rPr>
          <w:rFonts w:eastAsia="Arial"/>
          <w:lang w:eastAsia="en-US" w:bidi="en-US"/>
        </w:rPr>
        <w:t>Province</w:t>
      </w:r>
    </w:p>
    <w:p w:rsidR="00A07D0E" w:rsidRPr="00F34C91" w:rsidRDefault="004E1D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34C91">
        <w:rPr>
          <w:rFonts w:eastAsia="Arial"/>
          <w:lang w:eastAsia="en-US" w:bidi="en-US"/>
        </w:rPr>
        <w:t>Postal Code</w:t>
      </w:r>
    </w:p>
    <w:p w:rsidR="00A07D0E" w:rsidRPr="00F34C91" w:rsidRDefault="00A07D0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:rsidR="00A07D0E" w:rsidRPr="00F34C91" w:rsidRDefault="00A07D0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:rsidR="00A07D0E" w:rsidRPr="00F34C91" w:rsidRDefault="00A07D0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:rsidR="00A07D0E" w:rsidRPr="00C94C4B" w:rsidRDefault="00F34C9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  <w:r w:rsidRPr="00C94C4B">
        <w:rPr>
          <w:rFonts w:eastAsia="Arial"/>
          <w:b/>
          <w:color w:val="000000"/>
          <w:lang w:eastAsia="en-US" w:bidi="en-US"/>
        </w:rPr>
        <w:t>RE</w:t>
      </w:r>
      <w:r w:rsidR="004E1D3D" w:rsidRPr="00C94C4B">
        <w:rPr>
          <w:rFonts w:eastAsia="Arial"/>
          <w:b/>
          <w:color w:val="000000"/>
          <w:lang w:eastAsia="en-US" w:bidi="en-US"/>
        </w:rPr>
        <w:t>: RESCHEDULE OUR MEETING</w:t>
      </w:r>
    </w:p>
    <w:p w:rsidR="00A07D0E" w:rsidRPr="00F34C91" w:rsidRDefault="00A07D0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p w:rsidR="00A07D0E" w:rsidRPr="00F34C91" w:rsidRDefault="00A07D0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p w:rsidR="00A07D0E" w:rsidRPr="00F34C91" w:rsidRDefault="004E1D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F34C91">
        <w:rPr>
          <w:rFonts w:eastAsia="Arial"/>
          <w:color w:val="000000"/>
          <w:lang w:eastAsia="en-US" w:bidi="en-US"/>
        </w:rPr>
        <w:t>Dear [CONTACT NAME],</w:t>
      </w:r>
    </w:p>
    <w:p w:rsidR="00A07D0E" w:rsidRPr="00F34C91" w:rsidRDefault="00A07D0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A07D0E" w:rsidRPr="00F34C91" w:rsidRDefault="00E20D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 xml:space="preserve">We had arranged to meet again </w:t>
      </w:r>
      <w:r w:rsidRPr="00841523">
        <w:rPr>
          <w:rFonts w:eastAsia="Arial"/>
          <w:noProof/>
          <w:color w:val="000000"/>
          <w:lang w:eastAsia="en-US" w:bidi="en-US"/>
        </w:rPr>
        <w:t>[DATE AND TIME]</w:t>
      </w:r>
      <w:r>
        <w:rPr>
          <w:rFonts w:eastAsia="Arial"/>
          <w:noProof/>
          <w:color w:val="000000"/>
          <w:lang w:eastAsia="en-US" w:bidi="en-US"/>
        </w:rPr>
        <w:t xml:space="preserve"> which I had been very much looking forward too.  However, </w:t>
      </w:r>
      <w:r w:rsidR="004E1D3D" w:rsidRPr="00841523">
        <w:rPr>
          <w:rFonts w:eastAsia="Arial"/>
          <w:noProof/>
          <w:lang w:eastAsia="en-US" w:bidi="en-US"/>
        </w:rPr>
        <w:t xml:space="preserve"> </w:t>
      </w:r>
      <w:r w:rsidR="004E1D3D" w:rsidRPr="00841523">
        <w:rPr>
          <w:rFonts w:eastAsia="Arial"/>
          <w:noProof/>
          <w:color w:val="000000"/>
          <w:lang w:eastAsia="en-US" w:bidi="en-US"/>
        </w:rPr>
        <w:t>[DATE AND TIME]</w:t>
      </w:r>
      <w:r w:rsidR="004E1D3D" w:rsidRPr="00841523">
        <w:rPr>
          <w:rFonts w:eastAsia="Arial"/>
          <w:noProof/>
          <w:lang w:eastAsia="en-US" w:bidi="en-US"/>
        </w:rPr>
        <w:t xml:space="preserve"> is no longer possible for me because I </w:t>
      </w:r>
      <w:r>
        <w:rPr>
          <w:rFonts w:eastAsia="Arial"/>
          <w:noProof/>
          <w:lang w:eastAsia="en-US" w:bidi="en-US"/>
        </w:rPr>
        <w:t xml:space="preserve">have </w:t>
      </w:r>
      <w:r w:rsidR="004E1D3D" w:rsidRPr="00841523">
        <w:rPr>
          <w:rFonts w:eastAsia="Arial"/>
          <w:noProof/>
          <w:lang w:eastAsia="en-US" w:bidi="en-US"/>
        </w:rPr>
        <w:t xml:space="preserve"> </w:t>
      </w:r>
      <w:r w:rsidR="004E1D3D" w:rsidRPr="00841523">
        <w:rPr>
          <w:rFonts w:eastAsia="Arial"/>
          <w:noProof/>
          <w:color w:val="000000"/>
          <w:lang w:eastAsia="en-US" w:bidi="en-US"/>
        </w:rPr>
        <w:t>[REASONS TO CANCEL]. I am very sorry about this</w:t>
      </w:r>
      <w:r w:rsidR="00D7708E" w:rsidRPr="00841523">
        <w:rPr>
          <w:rFonts w:eastAsia="Arial"/>
          <w:noProof/>
          <w:color w:val="000000"/>
          <w:lang w:eastAsia="en-US" w:bidi="en-US"/>
        </w:rPr>
        <w:t>,</w:t>
      </w:r>
      <w:r w:rsidR="004E1D3D" w:rsidRPr="00841523">
        <w:rPr>
          <w:rFonts w:eastAsia="Arial"/>
          <w:noProof/>
          <w:color w:val="000000"/>
          <w:lang w:eastAsia="en-US" w:bidi="en-US"/>
        </w:rPr>
        <w:t xml:space="preserve"> and I hope that </w:t>
      </w:r>
      <w:r>
        <w:rPr>
          <w:rFonts w:eastAsia="Arial"/>
          <w:noProof/>
          <w:color w:val="000000"/>
          <w:lang w:eastAsia="en-US" w:bidi="en-US"/>
        </w:rPr>
        <w:t xml:space="preserve">we could reschedule our meeting for </w:t>
      </w:r>
      <w:r w:rsidR="004E1D3D" w:rsidRPr="00841523">
        <w:rPr>
          <w:rFonts w:eastAsia="Arial"/>
          <w:noProof/>
          <w:color w:val="000000"/>
          <w:lang w:eastAsia="en-US" w:bidi="en-US"/>
        </w:rPr>
        <w:t>the week of [DATE</w:t>
      </w:r>
      <w:r w:rsidR="004E1D3D" w:rsidRPr="00F34C91">
        <w:rPr>
          <w:rFonts w:eastAsia="Arial"/>
          <w:color w:val="000000"/>
          <w:lang w:eastAsia="en-US" w:bidi="en-US"/>
        </w:rPr>
        <w:t>].</w:t>
      </w:r>
    </w:p>
    <w:p w:rsidR="00E20DAA" w:rsidRDefault="00E20D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E20DAA" w:rsidRDefault="00E20D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>
        <w:rPr>
          <w:rFonts w:eastAsia="Arial"/>
          <w:lang w:eastAsia="en-US" w:bidi="en-US"/>
        </w:rPr>
        <w:t xml:space="preserve">Thank you </w:t>
      </w:r>
      <w:r w:rsidR="004E1D3D" w:rsidRPr="00841523">
        <w:rPr>
          <w:rFonts w:eastAsia="Arial"/>
          <w:noProof/>
          <w:lang w:eastAsia="en-US" w:bidi="en-US"/>
        </w:rPr>
        <w:t xml:space="preserve">for your understanding. </w:t>
      </w:r>
      <w:r>
        <w:rPr>
          <w:rFonts w:eastAsia="Arial"/>
          <w:noProof/>
          <w:lang w:eastAsia="en-US" w:bidi="en-US"/>
        </w:rPr>
        <w:t xml:space="preserve"> Please could you confirm if the above new date is suitable for you?</w:t>
      </w:r>
    </w:p>
    <w:p w:rsidR="00E20DAA" w:rsidRDefault="00E20D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:rsidR="00A07D0E" w:rsidRDefault="00E20D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I look forward to hearing from you.</w:t>
      </w:r>
    </w:p>
    <w:p w:rsidR="00E20DAA" w:rsidRPr="00F34C91" w:rsidRDefault="00E20D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A07D0E" w:rsidRPr="00F34C91" w:rsidRDefault="001C42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4E1D3D" w:rsidRPr="00F34C91">
        <w:rPr>
          <w:rFonts w:eastAsia="Arial"/>
          <w:lang w:eastAsia="en-US" w:bidi="en-US"/>
        </w:rPr>
        <w:t>,</w:t>
      </w:r>
    </w:p>
    <w:p w:rsidR="00A07D0E" w:rsidRPr="00F34C91" w:rsidRDefault="00A07D0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A07D0E" w:rsidRPr="00F34C91" w:rsidRDefault="00A07D0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A07D0E" w:rsidRDefault="00A07D0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1C4242" w:rsidRDefault="001C42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1C4242" w:rsidRDefault="001C42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1C4242" w:rsidRPr="00F34C91" w:rsidRDefault="001C42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A07D0E" w:rsidRPr="00F34C91" w:rsidRDefault="00A07D0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A07D0E" w:rsidRPr="00F34C91" w:rsidRDefault="004E1D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34C91">
        <w:rPr>
          <w:rFonts w:eastAsia="Arial"/>
          <w:lang w:eastAsia="en-US" w:bidi="en-US"/>
        </w:rPr>
        <w:t>[YOUR NAME]</w:t>
      </w:r>
    </w:p>
    <w:p w:rsidR="00A07D0E" w:rsidRPr="00F34C91" w:rsidRDefault="004E1D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F34C91">
        <w:rPr>
          <w:rFonts w:eastAsia="Arial"/>
          <w:color w:val="000000"/>
          <w:lang w:eastAsia="en-US" w:bidi="en-US"/>
        </w:rPr>
        <w:t>[YOUR TITLE]</w:t>
      </w:r>
    </w:p>
    <w:p w:rsidR="00A07D0E" w:rsidRPr="00F34C91" w:rsidRDefault="004E1D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F34C91">
        <w:rPr>
          <w:rFonts w:eastAsia="Arial"/>
          <w:color w:val="000000"/>
          <w:lang w:eastAsia="en-US" w:bidi="en-US"/>
        </w:rPr>
        <w:t>[YOUR PHONE NUMBER]</w:t>
      </w:r>
    </w:p>
    <w:p w:rsidR="00A07D0E" w:rsidRPr="00F34C91" w:rsidRDefault="004E1D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F34C91">
        <w:rPr>
          <w:rFonts w:eastAsia="Arial"/>
          <w:color w:val="000000"/>
          <w:lang w:eastAsia="en-US" w:bidi="en-US"/>
        </w:rPr>
        <w:t xml:space="preserve">[YOUREMAIL@YOURCOMPANY.COM] </w:t>
      </w:r>
    </w:p>
    <w:p w:rsidR="00A07D0E" w:rsidRPr="00F34C91" w:rsidRDefault="00A07D0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sectPr w:rsidR="00A07D0E" w:rsidRPr="00F34C91" w:rsidSect="005029ED">
      <w:headerReference w:type="default" r:id="rId6"/>
      <w:footerReference w:type="default" r:id="rId7"/>
      <w:pgSz w:w="12240" w:h="15840"/>
      <w:pgMar w:top="1440" w:right="1440" w:bottom="1440" w:left="1440" w:header="720" w:footer="76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31F84" w:rsidRDefault="00C31F84">
      <w:r>
        <w:separator/>
      </w:r>
    </w:p>
  </w:endnote>
  <w:endnote w:type="continuationSeparator" w:id="0">
    <w:p w:rsidR="00C31F84" w:rsidRDefault="00C31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07D0E" w:rsidRDefault="004E1D3D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:rsidR="00A07D0E" w:rsidRDefault="004E1D3D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  </w:t>
    </w:r>
  </w:p>
  <w:p w:rsidR="00A07D0E" w:rsidRDefault="004E1D3D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:rsidR="00A07D0E" w:rsidRDefault="000F3365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4E1D3D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31F84" w:rsidRDefault="00C31F84">
      <w:r>
        <w:separator/>
      </w:r>
    </w:p>
  </w:footnote>
  <w:footnote w:type="continuationSeparator" w:id="0">
    <w:p w:rsidR="00C31F84" w:rsidRDefault="00C31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07D0E" w:rsidRDefault="00A07D0E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tzQ2MDc1sTQxNzJS0lEKTi0uzszPAykwrgUAVSOt9ywAAAA="/>
    <w:docVar w:name="Description" w:val="WANT TO RESCHEDULE A MEETING? Under a few certain circumstances you have to reschedule meetings. At times is can cause uncomfortability and inconvenience. Therefore you need to inform stakeholders immediately of a reschedule. TemplateGuru has samples of letters to help you communicate with them professionally.  You can find many  more useful letter template examples here   https://www.templateguru.co.za/templates"/>
    <w:docVar w:name="Excerpt" w:val="RE: I MUST RESCHEDULE OUR MEETING_x000a_Dear [CONTACT NAME],_x000a_As much as I would like to meet with you again, our scheduled meeting on [DATE AND TIME] is no longer possible for me because I just realised that [REASONS TO CANCEL]."/>
    <w:docVar w:name="Tags" w:val="Sales and Marketing, sale, tips, script, report, business document, entrepreneur, entrepreneurship,  sample, rate your company, develop, surveys, comparison, quality, marketing, scale, client satisfaction, brand loyalty, sales letter, business hours , new acquisition, new website, new product, new sales rep, product line, introduction letter, meeting schedule, I must reschedule our meeting template,  I must reschedule our meeting example"/>
  </w:docVars>
  <w:rsids>
    <w:rsidRoot w:val="00A07D0E"/>
    <w:rsid w:val="000F3365"/>
    <w:rsid w:val="00137A76"/>
    <w:rsid w:val="0014208F"/>
    <w:rsid w:val="001C4242"/>
    <w:rsid w:val="004E1D3D"/>
    <w:rsid w:val="005029ED"/>
    <w:rsid w:val="006C7AA2"/>
    <w:rsid w:val="00841523"/>
    <w:rsid w:val="00916682"/>
    <w:rsid w:val="009B56EB"/>
    <w:rsid w:val="009B5705"/>
    <w:rsid w:val="00A07D0E"/>
    <w:rsid w:val="00C31F84"/>
    <w:rsid w:val="00C94C4B"/>
    <w:rsid w:val="00D063B7"/>
    <w:rsid w:val="00D7708E"/>
    <w:rsid w:val="00E20DAA"/>
    <w:rsid w:val="00F34C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029ED"/>
    <w:pPr>
      <w:spacing w:after="0" w:line="240" w:lineRule="auto"/>
    </w:pPr>
    <w:rPr>
      <w:rFonts w:ascii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rsid w:val="005029ED"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</w:rPr>
  </w:style>
  <w:style w:type="paragraph" w:styleId="Header">
    <w:name w:val="header"/>
    <w:basedOn w:val="Normal"/>
    <w:qFormat/>
    <w:rsid w:val="005029E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rsid w:val="005029ED"/>
    <w:pPr>
      <w:tabs>
        <w:tab w:val="center" w:pos="4320"/>
        <w:tab w:val="right" w:pos="8640"/>
      </w:tabs>
    </w:pPr>
  </w:style>
  <w:style w:type="character" w:styleId="Hyperlink">
    <w:name w:val="Hyperlink"/>
    <w:qFormat/>
    <w:rsid w:val="005029ED"/>
    <w:rPr>
      <w:color w:val="0000FF"/>
      <w:u w:val="single"/>
      <w:rtl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5</Words>
  <Characters>516</Characters>
  <Application>Microsoft Office Word</Application>
  <DocSecurity>0</DocSecurity>
  <Lines>4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5</cp:revision>
  <dcterms:created xsi:type="dcterms:W3CDTF">2018-11-22T08:23:00Z</dcterms:created>
  <dcterms:modified xsi:type="dcterms:W3CDTF">2019-10-21T19:19:00Z</dcterms:modified>
  <cp:category/>
</cp:coreProperties>
</file>